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353882" w:rsidRPr="00353882" w:rsidP="00353882" w14:paraId="14D689FE" w14:textId="77777777"/>
    <w:p w:rsidR="00353882" w:rsidRPr="00353882" w:rsidP="00353882" w14:paraId="0578A407" w14:textId="77777777"/>
    <w:p w:rsidR="00353882" w:rsidRPr="00353882" w:rsidP="00353882" w14:paraId="0039505A" w14:textId="77777777">
      <w:r w:rsidRPr="00353882">
        <w:t xml:space="preserve">Dear </w:t>
      </w:r>
      <w:r w:rsidRPr="00353882">
        <w:t xml:space="preserve"> employee,</w:t>
      </w:r>
    </w:p>
    <w:p w:rsidR="00353882" w:rsidRPr="00353882" w:rsidP="00353882" w14:paraId="31CC3BD4" w14:textId="77777777"/>
    <w:p w:rsidR="00353882" w:rsidRPr="00353882" w:rsidP="00353882" w14:paraId="031FF12A" w14:textId="53E0C3D7">
      <w:bookmarkStart w:id="0" w:name="_Hlk60123876"/>
      <w:r w:rsidRPr="00353882">
        <w:t xml:space="preserve"> is </w:t>
      </w:r>
      <w:r>
        <w:t>encouraging</w:t>
      </w:r>
      <w:r w:rsidRPr="00353882">
        <w:t xml:space="preserve"> all employees </w:t>
      </w:r>
      <w:r>
        <w:t xml:space="preserve">to </w:t>
      </w:r>
      <w:r w:rsidRPr="00353882">
        <w:t xml:space="preserve">receive the COVID-19 </w:t>
      </w:r>
      <w:r w:rsidRPr="00353882">
        <w:t>vaccine</w:t>
      </w:r>
      <w:r w:rsidRPr="00FC3F19" w:rsidR="00FC3F19">
        <w:rPr>
          <w:color w:val="FF0000"/>
        </w:rPr>
        <w:t>[</w:t>
      </w:r>
      <w:r w:rsidRPr="00FC3F19">
        <w:rPr>
          <w:color w:val="FF0000"/>
        </w:rPr>
        <w:t xml:space="preserve">, </w:t>
      </w:r>
      <w:r w:rsidRPr="00FC3F19" w:rsidR="00B96885">
        <w:rPr>
          <w:color w:val="FF0000"/>
        </w:rPr>
        <w:t>as part of our voluntary vaccination policy</w:t>
      </w:r>
      <w:r w:rsidRPr="00FC3F19" w:rsidR="00FC3F19">
        <w:rPr>
          <w:color w:val="FF0000"/>
        </w:rPr>
        <w:t>]</w:t>
      </w:r>
      <w:r w:rsidRPr="00353882">
        <w:t xml:space="preserve">. This is </w:t>
      </w:r>
      <w:r w:rsidR="006C5EA2">
        <w:t xml:space="preserve">in </w:t>
      </w:r>
      <w:r w:rsidRPr="00353882">
        <w:t xml:space="preserve">keeping with our </w:t>
      </w:r>
      <w:r w:rsidR="00B96885">
        <w:t>commitment</w:t>
      </w:r>
      <w:r w:rsidRPr="00353882">
        <w:t xml:space="preserve"> </w:t>
      </w:r>
      <w:r w:rsidR="006C5EA2">
        <w:t>to</w:t>
      </w:r>
      <w:r w:rsidRPr="00353882" w:rsidR="006C5EA2">
        <w:t xml:space="preserve"> </w:t>
      </w:r>
      <w:r w:rsidRPr="00353882">
        <w:t>providing a safe and hazard-free work environment for our visitors, employees and their families.</w:t>
      </w:r>
    </w:p>
    <w:p w:rsidR="00353882" w:rsidP="00353882" w14:paraId="7B737C25" w14:textId="77777777">
      <w:bookmarkEnd w:id="0"/>
      <w:r>
        <w:t xml:space="preserve">Employees may choose where they like to receive the vaccination, though </w:t>
      </w:r>
      <w:r>
        <w:t xml:space="preserve"> will provide vaccinations on-site through </w:t>
      </w:r>
      <w:r w:rsidRPr="00353882">
        <w:rPr>
          <w:color w:val="FF0000"/>
        </w:rPr>
        <w:t>[insert vaccine provider]</w:t>
      </w:r>
      <w:r>
        <w:t xml:space="preserve">. Expect more details to follow. </w:t>
      </w:r>
    </w:p>
    <w:p w:rsidR="00353882" w:rsidRPr="00353882" w:rsidP="00353882" w14:paraId="186E97E0" w14:textId="77777777">
      <w:pPr>
        <w:rPr>
          <w:color w:val="FF0000"/>
        </w:rPr>
      </w:pPr>
      <w:r w:rsidRPr="00353882">
        <w:rPr>
          <w:color w:val="FF0000"/>
        </w:rPr>
        <w:t>[</w:t>
      </w:r>
      <w:r w:rsidRPr="00353882">
        <w:rPr>
          <w:i/>
          <w:color w:val="FF0000"/>
        </w:rPr>
        <w:t>Optional</w:t>
      </w:r>
      <w:r w:rsidRPr="00353882">
        <w:rPr>
          <w:color w:val="FF0000"/>
        </w:rPr>
        <w:t>: Delete the previous sentence and include details here, including the vaccine provider, when they will be on-site and other necessary information.]</w:t>
      </w:r>
    </w:p>
    <w:p w:rsidR="00353882" w:rsidRPr="00353882" w:rsidP="00353882" w14:paraId="65C51D4D" w14:textId="0EE1335D">
      <w:r>
        <w:t xml:space="preserve">Should you choose to receive the vaccine, </w:t>
      </w:r>
      <w:r w:rsidRPr="00353882">
        <w:t xml:space="preserve"> will cover all </w:t>
      </w:r>
      <w:r>
        <w:t xml:space="preserve">related </w:t>
      </w:r>
      <w:r w:rsidRPr="00353882">
        <w:t>expenses.</w:t>
      </w:r>
    </w:p>
    <w:p w:rsidR="00353882" w:rsidRPr="00353882" w:rsidP="00353882" w14:paraId="56020443" w14:textId="77777777">
      <w:r w:rsidRPr="00353882">
        <w:t xml:space="preserve">For additional information, please contact </w:t>
      </w:r>
      <w:r w:rsidRPr="00353882">
        <w:rPr>
          <w:color w:val="FF0000"/>
        </w:rPr>
        <w:t>[insert contact name]</w:t>
      </w:r>
      <w:r w:rsidRPr="00353882">
        <w:t>.</w:t>
      </w:r>
    </w:p>
    <w:p w:rsidR="00353882" w:rsidRPr="00353882" w:rsidP="00353882" w14:paraId="266A70C2" w14:textId="77777777"/>
    <w:p w:rsidR="00353882" w:rsidRPr="00353882" w:rsidP="00353882" w14:paraId="5C7483F6" w14:textId="77777777">
      <w:r w:rsidRPr="00353882">
        <w:t>Regards,</w:t>
      </w:r>
    </w:p>
    <w:p w:rsidR="00353882" w:rsidRPr="00353882" w:rsidP="00353882" w14:paraId="7CF76B20" w14:textId="77777777">
      <w:r w:rsidRPr="00353882">
        <w:t xml:space="preserve"> </w:t>
      </w:r>
    </w:p>
    <w:p w:rsidR="00353882" w:rsidRPr="00353882" w:rsidP="00353882" w14:paraId="3AD5A702" w14:textId="77777777"/>
    <w:p w:rsidR="006C0B4F" w14:paraId="3174BF49" w14:textId="77777777">
      <w:bookmarkStart w:id="1" w:name="_GoBack"/>
      <w:bookmarkEnd w:id="1"/>
    </w:p>
    <w:sectPr>
      <w:foot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6830" w:rsidRPr="003F6830" w14:paraId="59C30C91" w14:textId="2FCE0255">
    <w:pPr>
      <w:pStyle w:val="Footer"/>
      <w:rPr>
        <w:sz w:val="20"/>
      </w:rPr>
    </w:pPr>
    <w:r w:rsidRPr="003F6830">
      <w:rPr>
        <w:sz w:val="20"/>
      </w:rPr>
      <w:t>© 2020 Zywave, Inc. All rights reserved.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3882"/>
    <w:rsid w:val="00353882"/>
    <w:rsid w:val="003F6830"/>
    <w:rsid w:val="006C0B4F"/>
    <w:rsid w:val="006C5EA2"/>
    <w:rsid w:val="00B96885"/>
    <w:rsid w:val="00EF6149"/>
    <w:rsid w:val="00FC3F19"/>
  </w:rsids>
  <w:docVars>
    <w:docVar w:name="__Grammarly_42___1" w:val="H4sIAAAAAAAEAKtWcslP9kxRslIyNDYyNbY0NDY3MDYyMDWxMDNR0lEKTi0uzszPAykwrAUA/3AwH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4F98B42E-3C08-4A39-B7BD-606C6A54F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61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14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F61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1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1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1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14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F6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830"/>
  </w:style>
  <w:style w:type="paragraph" w:styleId="Footer">
    <w:name w:val="footer"/>
    <w:basedOn w:val="Normal"/>
    <w:link w:val="FooterChar"/>
    <w:uiPriority w:val="99"/>
    <w:unhideWhenUsed/>
    <w:rsid w:val="003F6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8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footer" Target="foot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Thiel, Erik</cp:lastModifiedBy>
  <cp:revision>2</cp:revision>
  <dcterms:created xsi:type="dcterms:W3CDTF">2020-12-31T19:20:00Z</dcterms:created>
  <dcterms:modified xsi:type="dcterms:W3CDTF">2020-12-31T19:20:00Z</dcterms:modified>
</cp:coreProperties>
</file>